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8B95B2" w14:textId="40D031C2" w:rsidR="00AB255A" w:rsidRDefault="003C0A2F">
      <w:pPr>
        <w:pStyle w:val="FirstParagraph"/>
      </w:pPr>
      <w:bookmarkStart w:id="0" w:name="headerleft"/>
      <w:r>
        <w:t>MATH 422</w:t>
      </w:r>
      <w:r>
        <w:tab/>
      </w:r>
      <w:r>
        <w:tab/>
        <w:t>Week 5 Quiz</w:t>
      </w:r>
      <w:r>
        <w:tab/>
      </w:r>
      <w:r>
        <w:tab/>
      </w:r>
      <w:r>
        <w:tab/>
      </w:r>
      <w:r>
        <w:tab/>
        <w:t>Name__________________________________________</w:t>
      </w:r>
    </w:p>
    <w:p w14:paraId="0E11C30F" w14:textId="20883F7D" w:rsidR="003C0A2F" w:rsidRPr="003C0A2F" w:rsidRDefault="003C0A2F" w:rsidP="003C0A2F">
      <w:pPr>
        <w:pStyle w:val="Body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_________________________</w:t>
      </w:r>
    </w:p>
    <w:p w14:paraId="21F10769" w14:textId="77777777" w:rsidR="00A07AA4" w:rsidRDefault="003C0A2F">
      <w:pPr>
        <w:pStyle w:val="BodyText"/>
      </w:pPr>
      <w:bookmarkStart w:id="1" w:name="headerright"/>
      <w:bookmarkStart w:id="2" w:name="intro"/>
      <w:bookmarkEnd w:id="0"/>
      <w:bookmarkEnd w:id="1"/>
      <w:r>
        <w:rPr>
          <w:b/>
          <w:bCs/>
        </w:rPr>
        <w:t>Directions</w:t>
      </w:r>
      <w:r w:rsidR="00000000">
        <w:rPr>
          <w:b/>
          <w:bCs/>
        </w:rPr>
        <w:t>:</w:t>
      </w:r>
      <w:r w:rsidR="00000000">
        <w:t xml:space="preserve">  </w:t>
      </w:r>
      <w:r>
        <w:t>Answer each question to the best of your ability. Show your reasoning and/or process used to answer the question(s)</w:t>
      </w:r>
      <w:r w:rsidR="00A07AA4">
        <w:t xml:space="preserve"> where it is appropriate</w:t>
      </w:r>
      <w:r w:rsidR="00000000">
        <w:t>.</w:t>
      </w:r>
      <w:r>
        <w:t xml:space="preserve"> Standard form of a quadratic function is</w:t>
      </w:r>
    </w:p>
    <w:p w14:paraId="7EC9B284" w14:textId="77777777" w:rsidR="00A07AA4" w:rsidRDefault="003C0A2F">
      <w:pPr>
        <w:pStyle w:val="BodyText"/>
        <w:rPr>
          <w:rFonts w:eastAsiaTheme="minorEastAsia"/>
        </w:rPr>
      </w:pPr>
      <w:r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a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bx+c</m:t>
        </m:r>
      </m:oMath>
      <w:bookmarkStart w:id="3" w:name="trq0"/>
      <w:bookmarkEnd w:id="2"/>
      <w:r>
        <w:t xml:space="preserve"> and vertex form is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a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x-h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k</m:t>
        </m:r>
      </m:oMath>
      <w:r>
        <w:rPr>
          <w:rFonts w:eastAsiaTheme="minorEastAsia"/>
        </w:rPr>
        <w:t xml:space="preserve"> and the </w:t>
      </w:r>
    </w:p>
    <w:p w14:paraId="3BB81BAA" w14:textId="53ADEA08" w:rsidR="003C0A2F" w:rsidRDefault="003C0A2F">
      <w:pPr>
        <w:pStyle w:val="BodyText"/>
      </w:pPr>
      <w:r>
        <w:rPr>
          <w:rFonts w:eastAsiaTheme="minorEastAsia"/>
        </w:rPr>
        <w:t xml:space="preserve">vertex of a parabola is </w:t>
      </w:r>
      <m:oMath>
        <m:r>
          <w:rPr>
            <w:rFonts w:ascii="Cambria Math" w:eastAsiaTheme="minorEastAsia" w:hAnsi="Cambria Math"/>
          </w:rPr>
          <m:t>(h,k)</m:t>
        </m:r>
      </m:oMath>
      <w:r>
        <w:rPr>
          <w:rFonts w:eastAsiaTheme="minorEastAsia"/>
        </w:rPr>
        <w:t xml:space="preserve"> which</w:t>
      </w:r>
      <w:r w:rsidR="007E2252">
        <w:rPr>
          <w:rFonts w:eastAsiaTheme="minorEastAsia"/>
        </w:rPr>
        <w:t xml:space="preserve"> is also the turning point. If an equation is in standard form, the vertex can be found by: </w:t>
      </w:r>
      <m:oMath>
        <m:r>
          <w:rPr>
            <w:rFonts w:ascii="Cambria Math" w:eastAsiaTheme="minorEastAsia" w:hAnsi="Cambria Math"/>
          </w:rPr>
          <m:t>h=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b</m:t>
            </m:r>
          </m:num>
          <m:den>
            <m:r>
              <w:rPr>
                <w:rFonts w:ascii="Cambria Math" w:eastAsiaTheme="minorEastAsia" w:hAnsi="Cambria Math"/>
              </w:rPr>
              <m:t>2a</m:t>
            </m:r>
          </m:den>
        </m:f>
        <m:r>
          <w:rPr>
            <w:rFonts w:ascii="Cambria Math" w:eastAsiaTheme="minorEastAsia" w:hAnsi="Cambria Math"/>
          </w:rPr>
          <m:t xml:space="preserve"> , k=f(h)</m:t>
        </m:r>
      </m:oMath>
      <w:r w:rsidR="00096005">
        <w:rPr>
          <w:rFonts w:eastAsiaTheme="minorEastAsia"/>
        </w:rPr>
        <w:t xml:space="preserve"> or from the graph.</w:t>
      </w:r>
    </w:p>
    <w:p w14:paraId="48FE0EBF" w14:textId="496D1D7C" w:rsidR="00AB255A" w:rsidRDefault="00000000">
      <w:pPr>
        <w:pStyle w:val="BodyText"/>
      </w:pPr>
      <w:r>
        <w:t>1. (</w:t>
      </w:r>
      <w:r w:rsidR="007E2252">
        <w:t>3</w:t>
      </w:r>
      <w:r>
        <w:t xml:space="preserve"> pts)</w:t>
      </w:r>
    </w:p>
    <w:p w14:paraId="558892BF" w14:textId="262FDB30" w:rsidR="00AB255A" w:rsidRDefault="00000000">
      <w:pPr>
        <w:pStyle w:val="BodyText"/>
      </w:pPr>
      <w:r>
        <w:t>Write an equation (any form) for the quadratic</w:t>
      </w:r>
      <w:r w:rsidR="007E2252">
        <w:t xml:space="preserve"> function seen</w:t>
      </w:r>
      <w:r>
        <w:t xml:space="preserve"> graphed below</w:t>
      </w:r>
      <w:r w:rsidR="007B4F13">
        <w:t xml:space="preserve">, where </w:t>
      </w:r>
      <m:oMath>
        <m:r>
          <w:rPr>
            <w:rFonts w:ascii="Cambria Math" w:hAnsi="Cambria Math"/>
            <w:sz w:val="28"/>
            <w:szCs w:val="28"/>
          </w:rPr>
          <m:t>a=-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2</m:t>
            </m:r>
          </m:den>
        </m:f>
      </m:oMath>
      <w:r>
        <w:br/>
      </w:r>
      <w:r>
        <w:rPr>
          <w:noProof/>
        </w:rPr>
        <w:drawing>
          <wp:inline distT="0" distB="0" distL="0" distR="0" wp14:anchorId="6A2D7C3E" wp14:editId="6E0452D4">
            <wp:extent cx="1905000" cy="1905000"/>
            <wp:effectExtent l="0" t="0" r="0" b="0"/>
            <wp:docPr id="24" name="Picture" descr="Graph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gs/63348e2b3c6f8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A07AA4">
        <w:tab/>
      </w:r>
      <w:r>
        <w:br/>
      </w:r>
      <w:r>
        <w:br/>
        <w:t> </w:t>
      </w:r>
      <w:bookmarkStart w:id="4" w:name="p0"/>
      <w:bookmarkEnd w:id="4"/>
      <w:r w:rsidR="007E2252">
        <w:tab/>
      </w:r>
      <w:r w:rsidR="007E2252">
        <w:tab/>
      </w:r>
      <w:r w:rsidR="007E2252">
        <w:tab/>
      </w:r>
      <w:r w:rsidR="007E2252">
        <w:tab/>
      </w:r>
      <w:r w:rsidR="007E2252">
        <w:tab/>
        <w:t>Equation of the quadratic: y = f(x) = ________________________________</w:t>
      </w:r>
    </w:p>
    <w:p w14:paraId="73728FA9" w14:textId="3632B20C" w:rsidR="00AB255A" w:rsidRDefault="00000000">
      <w:pPr>
        <w:pStyle w:val="BodyText"/>
      </w:pPr>
      <w:bookmarkStart w:id="5" w:name="trq1"/>
      <w:bookmarkEnd w:id="3"/>
      <w:r>
        <w:t>2. (</w:t>
      </w:r>
      <w:r w:rsidR="007E2252">
        <w:t>3</w:t>
      </w:r>
      <w:r>
        <w:t xml:space="preserve"> pts)</w:t>
      </w:r>
    </w:p>
    <w:p w14:paraId="2E91AAE6" w14:textId="1A597B91" w:rsidR="007E2252" w:rsidRDefault="00000000">
      <w:pPr>
        <w:pStyle w:val="BodyText"/>
      </w:pPr>
      <w:r>
        <w:t xml:space="preserve">Let the demand function for a product be given by the function </w:t>
      </w:r>
      <m:oMath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q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0</m:t>
        </m:r>
        <m:r>
          <w:rPr>
            <w:rFonts w:ascii="Cambria Math" w:hAnsi="Cambria Math"/>
          </w:rPr>
          <m:t>.75q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70</m:t>
        </m:r>
      </m:oMath>
      <w:r>
        <w:t xml:space="preserve"> , where </w:t>
      </w:r>
      <m:oMath>
        <m:r>
          <w:rPr>
            <w:rFonts w:ascii="Cambria Math" w:hAnsi="Cambria Math"/>
          </w:rPr>
          <m:t>q</m:t>
        </m:r>
      </m:oMath>
      <w:r>
        <w:t xml:space="preserve"> is the quantity of items in demand and </w:t>
      </w:r>
      <m:oMath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q</m:t>
            </m:r>
          </m:e>
        </m:d>
      </m:oMath>
      <w:r>
        <w:t xml:space="preserve"> is the price per item, in dollars, that can be charged when </w:t>
      </w:r>
      <m:oMath>
        <m:r>
          <w:rPr>
            <w:rFonts w:ascii="Cambria Math" w:hAnsi="Cambria Math"/>
          </w:rPr>
          <m:t>q</m:t>
        </m:r>
      </m:oMath>
      <w:r>
        <w:t xml:space="preserve"> units are sold. Suppose fixed costs of production for this item are </w:t>
      </w:r>
      <m:oMath>
        <m:r>
          <m:rPr>
            <m:sty m:val="p"/>
          </m:rPr>
          <w:rPr>
            <w:rFonts w:ascii="Cambria Math" w:hAnsi="Cambria Math"/>
          </w:rPr>
          <m:t>$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00</m:t>
        </m:r>
      </m:oMath>
      <w:r>
        <w:t xml:space="preserve"> and variable costs are </w:t>
      </w:r>
      <m:oMath>
        <m:r>
          <m:rPr>
            <m:sty m:val="p"/>
          </m:rPr>
          <w:rPr>
            <w:rFonts w:ascii="Cambria Math" w:hAnsi="Cambria Math"/>
          </w:rPr>
          <m:t>$</m:t>
        </m:r>
        <m:r>
          <w:rPr>
            <w:rFonts w:ascii="Cambria Math" w:hAnsi="Cambria Math"/>
          </w:rPr>
          <m:t>10</m:t>
        </m:r>
      </m:oMath>
      <w:r>
        <w:t xml:space="preserve"> per item produced. If </w:t>
      </w:r>
      <w:r w:rsidR="007E2252">
        <w:t>q</w:t>
      </w:r>
      <w:r>
        <w:t xml:space="preserve"> items are produced and sold, find the following</w:t>
      </w:r>
      <w:r w:rsidR="007E2252">
        <w:t>:</w:t>
      </w:r>
    </w:p>
    <w:p w14:paraId="438345FD" w14:textId="77777777" w:rsidR="007E2252" w:rsidRDefault="007E2252">
      <w:pPr>
        <w:pStyle w:val="BodyText"/>
      </w:pPr>
      <w:r>
        <w:t>R(q) = ______________________________ (where R is revenue)</w:t>
      </w:r>
    </w:p>
    <w:p w14:paraId="6D03F743" w14:textId="77777777" w:rsidR="00822F0C" w:rsidRDefault="007E2252">
      <w:pPr>
        <w:pStyle w:val="BodyText"/>
      </w:pPr>
      <w:r>
        <w:t xml:space="preserve">C(q) = ______________________________ (where C is </w:t>
      </w:r>
      <w:r w:rsidR="00822F0C">
        <w:t>cost)</w:t>
      </w:r>
    </w:p>
    <w:p w14:paraId="0CFE4447" w14:textId="00441850" w:rsidR="00AB255A" w:rsidRDefault="00822F0C">
      <w:pPr>
        <w:pStyle w:val="BodyText"/>
      </w:pPr>
      <w:r>
        <w:t>Profit = _________________________________ (where Profit = Revenue – Cost and is a function of q)</w:t>
      </w:r>
      <w:r w:rsidR="00000000">
        <w:br/>
      </w:r>
      <w:r w:rsidR="00000000">
        <w:br/>
        <w:t xml:space="preserve">A) The total revenue from selling </w:t>
      </w:r>
      <m:oMath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73</m:t>
        </m:r>
      </m:oMath>
      <w:r w:rsidR="00000000">
        <w:t xml:space="preserve"> items (to the nearest penny).</w:t>
      </w:r>
      <w:r w:rsidR="00000000">
        <w:br/>
        <w:t xml:space="preserve">Answer: $ </w:t>
      </w:r>
      <w:bookmarkStart w:id="6" w:name="p2000"/>
      <w:bookmarkEnd w:id="6"/>
      <w:r w:rsidR="00000000">
        <w:br/>
      </w:r>
      <w:r w:rsidR="00000000">
        <w:br/>
        <w:t xml:space="preserve">B) The total costs to produce </w:t>
      </w:r>
      <m:oMath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73</m:t>
        </m:r>
      </m:oMath>
      <w:r w:rsidR="00000000">
        <w:t xml:space="preserve"> items (to the nearest penny).</w:t>
      </w:r>
      <w:r w:rsidR="00000000">
        <w:br/>
        <w:t xml:space="preserve">Answer: $ </w:t>
      </w:r>
      <w:bookmarkStart w:id="7" w:name="p2001"/>
      <w:bookmarkEnd w:id="7"/>
      <w:r w:rsidR="00000000">
        <w:br/>
      </w:r>
      <w:r w:rsidR="00000000">
        <w:br/>
        <w:t xml:space="preserve">C) The total profits to produce </w:t>
      </w:r>
      <m:oMath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73</m:t>
        </m:r>
      </m:oMath>
      <w:r w:rsidR="00000000">
        <w:t xml:space="preserve"> items (to the nearest penny. Profits may or may not be negative.).</w:t>
      </w:r>
      <w:r w:rsidR="00000000">
        <w:br/>
        <w:t xml:space="preserve">Answer: $ </w:t>
      </w:r>
      <w:bookmarkStart w:id="8" w:name="p2002"/>
      <w:bookmarkEnd w:id="8"/>
    </w:p>
    <w:p w14:paraId="49C8F36A" w14:textId="77777777" w:rsidR="00A32452" w:rsidRDefault="00A32452">
      <w:pPr>
        <w:pStyle w:val="BodyText"/>
      </w:pPr>
      <w:bookmarkStart w:id="9" w:name="p3"/>
      <w:bookmarkStart w:id="10" w:name="trq4"/>
      <w:bookmarkEnd w:id="5"/>
      <w:bookmarkEnd w:id="9"/>
    </w:p>
    <w:p w14:paraId="50BCD233" w14:textId="77777777" w:rsidR="00A32452" w:rsidRDefault="00A32452">
      <w:pPr>
        <w:pStyle w:val="BodyText"/>
      </w:pPr>
    </w:p>
    <w:p w14:paraId="0EAC8FFF" w14:textId="77777777" w:rsidR="004F1982" w:rsidRDefault="004F1982" w:rsidP="004F1982">
      <w:pPr>
        <w:pStyle w:val="FirstParagraph"/>
      </w:pPr>
      <w:r>
        <w:lastRenderedPageBreak/>
        <w:t>MATH 422</w:t>
      </w:r>
      <w:r>
        <w:tab/>
      </w:r>
      <w:r>
        <w:tab/>
        <w:t>Week 5 Quiz</w:t>
      </w:r>
      <w:r>
        <w:tab/>
      </w:r>
      <w:r>
        <w:tab/>
      </w:r>
      <w:r>
        <w:tab/>
      </w:r>
      <w:r>
        <w:tab/>
        <w:t>Name__________________________________________</w:t>
      </w:r>
    </w:p>
    <w:p w14:paraId="0D1CED6A" w14:textId="77777777" w:rsidR="004F1982" w:rsidRPr="003C0A2F" w:rsidRDefault="004F1982" w:rsidP="004F1982">
      <w:pPr>
        <w:pStyle w:val="Body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_________________________</w:t>
      </w:r>
    </w:p>
    <w:p w14:paraId="08B7CFD3" w14:textId="77777777" w:rsidR="004F1982" w:rsidRDefault="004F1982">
      <w:pPr>
        <w:pStyle w:val="BodyText"/>
      </w:pPr>
    </w:p>
    <w:p w14:paraId="3137928D" w14:textId="151AB59D" w:rsidR="00AB255A" w:rsidRDefault="008B2A2A">
      <w:pPr>
        <w:pStyle w:val="BodyText"/>
      </w:pPr>
      <w:r>
        <w:t>3</w:t>
      </w:r>
      <w:r w:rsidR="00000000">
        <w:t>. (</w:t>
      </w:r>
      <w:r>
        <w:t>3</w:t>
      </w:r>
      <w:r w:rsidR="00000000">
        <w:t xml:space="preserve"> pts)</w:t>
      </w:r>
    </w:p>
    <w:tbl>
      <w:tblPr>
        <w:tblStyle w:val="TableGrid"/>
        <w:tblpPr w:leftFromText="180" w:rightFromText="180" w:vertAnchor="text" w:horzAnchor="page" w:tblpX="7981" w:tblpY="1386"/>
        <w:tblW w:w="0" w:type="auto"/>
        <w:tblLook w:val="04A0" w:firstRow="1" w:lastRow="0" w:firstColumn="1" w:lastColumn="0" w:noHBand="0" w:noVBand="1"/>
      </w:tblPr>
      <w:tblGrid>
        <w:gridCol w:w="990"/>
        <w:gridCol w:w="990"/>
      </w:tblGrid>
      <w:tr w:rsidR="008B2A2A" w14:paraId="1B15E9B6" w14:textId="77777777" w:rsidTr="008B2A2A">
        <w:tc>
          <w:tcPr>
            <w:tcW w:w="990" w:type="dxa"/>
            <w:vAlign w:val="center"/>
          </w:tcPr>
          <w:p w14:paraId="5636A453" w14:textId="7575F3D9" w:rsidR="008B2A2A" w:rsidRDefault="008B2A2A" w:rsidP="008B2A2A">
            <w:pPr>
              <w:pStyle w:val="BodyText"/>
              <w:jc w:val="center"/>
            </w:pPr>
            <w:r>
              <w:t>x</w:t>
            </w:r>
          </w:p>
        </w:tc>
        <w:tc>
          <w:tcPr>
            <w:tcW w:w="990" w:type="dxa"/>
            <w:vAlign w:val="center"/>
          </w:tcPr>
          <w:p w14:paraId="094AF140" w14:textId="4918B1A9" w:rsidR="008B2A2A" w:rsidRDefault="008B2A2A" w:rsidP="008B2A2A">
            <w:pPr>
              <w:pStyle w:val="BodyText"/>
              <w:jc w:val="center"/>
            </w:pPr>
            <w:r>
              <w:t>y</w:t>
            </w:r>
          </w:p>
        </w:tc>
      </w:tr>
      <w:tr w:rsidR="008B2A2A" w14:paraId="0BFCF2E7" w14:textId="77777777" w:rsidTr="008B2A2A">
        <w:tc>
          <w:tcPr>
            <w:tcW w:w="990" w:type="dxa"/>
            <w:vAlign w:val="center"/>
          </w:tcPr>
          <w:p w14:paraId="32B3AD35" w14:textId="73768F18" w:rsidR="008B2A2A" w:rsidRDefault="008B2A2A" w:rsidP="008B2A2A">
            <w:pPr>
              <w:pStyle w:val="BodyText"/>
              <w:jc w:val="center"/>
            </w:pPr>
            <w:r>
              <w:t>0</w:t>
            </w:r>
          </w:p>
        </w:tc>
        <w:tc>
          <w:tcPr>
            <w:tcW w:w="990" w:type="dxa"/>
            <w:vAlign w:val="center"/>
          </w:tcPr>
          <w:p w14:paraId="320885AC" w14:textId="77777777" w:rsidR="008B2A2A" w:rsidRDefault="008B2A2A" w:rsidP="008B2A2A">
            <w:pPr>
              <w:pStyle w:val="BodyText"/>
              <w:jc w:val="center"/>
            </w:pPr>
          </w:p>
        </w:tc>
      </w:tr>
      <w:tr w:rsidR="008B2A2A" w14:paraId="3F525E7B" w14:textId="77777777" w:rsidTr="008B2A2A">
        <w:tc>
          <w:tcPr>
            <w:tcW w:w="990" w:type="dxa"/>
            <w:vAlign w:val="center"/>
          </w:tcPr>
          <w:p w14:paraId="01FF2C1D" w14:textId="77777777" w:rsidR="008B2A2A" w:rsidRDefault="008B2A2A" w:rsidP="008B2A2A">
            <w:pPr>
              <w:pStyle w:val="BodyText"/>
              <w:jc w:val="center"/>
            </w:pPr>
          </w:p>
        </w:tc>
        <w:tc>
          <w:tcPr>
            <w:tcW w:w="990" w:type="dxa"/>
            <w:vAlign w:val="center"/>
          </w:tcPr>
          <w:p w14:paraId="354BFDBF" w14:textId="087B0A18" w:rsidR="008B2A2A" w:rsidRDefault="00BE5B97" w:rsidP="008B2A2A">
            <w:pPr>
              <w:pStyle w:val="BodyText"/>
              <w:jc w:val="center"/>
            </w:pPr>
            <w:r>
              <w:t>11</w:t>
            </w:r>
          </w:p>
        </w:tc>
      </w:tr>
      <w:tr w:rsidR="008B2A2A" w14:paraId="36DDC907" w14:textId="77777777" w:rsidTr="008B2A2A">
        <w:tc>
          <w:tcPr>
            <w:tcW w:w="990" w:type="dxa"/>
            <w:vAlign w:val="center"/>
          </w:tcPr>
          <w:p w14:paraId="55FF7A36" w14:textId="733EFFBA" w:rsidR="008B2A2A" w:rsidRDefault="00BE5B97" w:rsidP="008B2A2A">
            <w:pPr>
              <w:pStyle w:val="BodyText"/>
              <w:jc w:val="center"/>
            </w:pPr>
            <w:r>
              <w:t>1</w:t>
            </w:r>
          </w:p>
        </w:tc>
        <w:tc>
          <w:tcPr>
            <w:tcW w:w="990" w:type="dxa"/>
            <w:vAlign w:val="center"/>
          </w:tcPr>
          <w:p w14:paraId="4500482D" w14:textId="77777777" w:rsidR="008B2A2A" w:rsidRDefault="008B2A2A" w:rsidP="008B2A2A">
            <w:pPr>
              <w:pStyle w:val="BodyText"/>
              <w:jc w:val="center"/>
            </w:pPr>
          </w:p>
        </w:tc>
      </w:tr>
    </w:tbl>
    <w:p w14:paraId="45C3468C" w14:textId="724BDF29" w:rsidR="00BE5B97" w:rsidRDefault="00000000">
      <w:pPr>
        <w:pStyle w:val="BodyText"/>
      </w:pPr>
      <w:r>
        <w:t xml:space="preserve">Consider the parabola given by the equation: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0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</m:t>
        </m:r>
      </m:oMath>
      <w:r>
        <w:br/>
      </w:r>
      <w:r>
        <w:br/>
        <w:t>Find the following for this parabola:</w:t>
      </w:r>
      <w:r>
        <w:br/>
      </w:r>
      <w:r>
        <w:br/>
        <w:t xml:space="preserve">A) The </w:t>
      </w:r>
      <w:r w:rsidRPr="00614FB2">
        <w:rPr>
          <w:b/>
          <w:bCs/>
        </w:rPr>
        <w:t>vertex</w:t>
      </w:r>
      <w:r>
        <w:t>:  </w:t>
      </w:r>
      <w:bookmarkStart w:id="11" w:name="p5000"/>
      <w:bookmarkEnd w:id="11"/>
      <w:r w:rsidR="00BE5B97">
        <w:t>______________________</w:t>
      </w:r>
    </w:p>
    <w:p w14:paraId="27311EC4" w14:textId="394794E2" w:rsidR="00BE5B97" w:rsidRDefault="00000000">
      <w:pPr>
        <w:pStyle w:val="BodyText"/>
      </w:pPr>
      <w:r>
        <w:br/>
      </w:r>
      <w:r>
        <w:br/>
        <w:t xml:space="preserve">B) </w:t>
      </w:r>
      <w:bookmarkStart w:id="12" w:name="p5001"/>
      <w:bookmarkEnd w:id="12"/>
      <w:r w:rsidR="008B2A2A">
        <w:t xml:space="preserve">Fill in the missing coordinates in the table of ordered pairs: </w:t>
      </w:r>
    </w:p>
    <w:p w14:paraId="25AE368A" w14:textId="77777777" w:rsidR="00587712" w:rsidRDefault="00000000">
      <w:pPr>
        <w:pStyle w:val="BodyText"/>
      </w:pPr>
      <w:r>
        <w:br/>
      </w:r>
      <w:r>
        <w:br/>
        <w:t xml:space="preserve">C) </w:t>
      </w:r>
      <w:r w:rsidR="00BE5B97">
        <w:t xml:space="preserve">What is the </w:t>
      </w:r>
      <w:r w:rsidR="00BE5B97" w:rsidRPr="00614FB2">
        <w:rPr>
          <w:b/>
          <w:bCs/>
        </w:rPr>
        <w:t>y-intercept</w:t>
      </w:r>
      <w:r w:rsidR="00BE5B97">
        <w:t>? _______________________</w:t>
      </w:r>
      <w:r>
        <w:br/>
        <w:t> </w:t>
      </w:r>
      <w:bookmarkStart w:id="13" w:name="p5002"/>
      <w:bookmarkEnd w:id="13"/>
      <w:r>
        <w:br/>
      </w:r>
    </w:p>
    <w:p w14:paraId="3BFDF866" w14:textId="7DF04C14" w:rsidR="00AB255A" w:rsidRDefault="00BE5B97">
      <w:pPr>
        <w:pStyle w:val="BodyText"/>
      </w:pPr>
      <w:r>
        <w:t xml:space="preserve">When </w:t>
      </w:r>
      <w:proofErr w:type="gramStart"/>
      <w:r>
        <w:t>necessary</w:t>
      </w:r>
      <w:proofErr w:type="gramEnd"/>
      <w:r>
        <w:t xml:space="preserve"> please</w:t>
      </w:r>
      <w:r w:rsidR="00000000">
        <w:t xml:space="preserve"> round your value(s) to </w:t>
      </w:r>
      <w:proofErr w:type="spellStart"/>
      <w:r w:rsidR="00000000">
        <w:t>to</w:t>
      </w:r>
      <w:proofErr w:type="spellEnd"/>
      <w:r w:rsidR="00000000">
        <w:t xml:space="preserve"> two decimal places.</w:t>
      </w:r>
    </w:p>
    <w:p w14:paraId="2910D015" w14:textId="10115D17" w:rsidR="00587712" w:rsidRDefault="00587712">
      <w:pPr>
        <w:pStyle w:val="BodyText"/>
      </w:pPr>
    </w:p>
    <w:p w14:paraId="052CF1D5" w14:textId="664684CD" w:rsidR="00587712" w:rsidRDefault="00587712">
      <w:pPr>
        <w:pStyle w:val="BodyText"/>
      </w:pPr>
    </w:p>
    <w:p w14:paraId="3A61984C" w14:textId="1314FF85" w:rsidR="00587712" w:rsidRDefault="00587712">
      <w:pPr>
        <w:pStyle w:val="BodyText"/>
      </w:pPr>
    </w:p>
    <w:p w14:paraId="279B4336" w14:textId="77777777" w:rsidR="00587712" w:rsidRDefault="00587712">
      <w:pPr>
        <w:pStyle w:val="BodyText"/>
      </w:pPr>
    </w:p>
    <w:p w14:paraId="192F3E58" w14:textId="0D5CEC56" w:rsidR="00AB255A" w:rsidRDefault="00587712">
      <w:pPr>
        <w:pStyle w:val="BodyText"/>
      </w:pPr>
      <w:bookmarkStart w:id="14" w:name="trq5"/>
      <w:bookmarkEnd w:id="10"/>
      <w:r>
        <w:t>4</w:t>
      </w:r>
      <w:r w:rsidR="00000000">
        <w:t>. (</w:t>
      </w:r>
      <w:r>
        <w:t>3</w:t>
      </w:r>
      <w:r w:rsidR="00000000">
        <w:t xml:space="preserve"> pts)</w:t>
      </w:r>
    </w:p>
    <w:p w14:paraId="44776EEA" w14:textId="28662A64" w:rsidR="00AB255A" w:rsidRDefault="00000000">
      <w:pPr>
        <w:pStyle w:val="BodyText"/>
      </w:pPr>
      <w:r>
        <w:t xml:space="preserve">Put the equation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</m:oMath>
      <w:r>
        <w:t xml:space="preserve"> into the form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h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k</m:t>
        </m:r>
      </m:oMath>
      <w:r>
        <w:t xml:space="preserve"> :</w:t>
      </w:r>
      <w:r>
        <w:br/>
      </w:r>
      <w:r>
        <w:br/>
        <w:t xml:space="preserve">Answer: </w:t>
      </w:r>
      <m:oMath>
        <m:r>
          <w:rPr>
            <w:rFonts w:ascii="Cambria Math" w:hAnsi="Cambria Math"/>
          </w:rPr>
          <m:t>y</m:t>
        </m:r>
      </m:oMath>
      <w:r>
        <w:t xml:space="preserve"> </w:t>
      </w:r>
      <w:proofErr w:type="gramStart"/>
      <w:r>
        <w:t>=  </w:t>
      </w:r>
      <w:bookmarkStart w:id="15" w:name="p5"/>
      <w:bookmarkEnd w:id="15"/>
      <w:r w:rsidR="00587712">
        <w:t>_</w:t>
      </w:r>
      <w:proofErr w:type="gramEnd"/>
      <w:r w:rsidR="00587712">
        <w:t>__________________________</w:t>
      </w:r>
    </w:p>
    <w:p w14:paraId="6D421EFE" w14:textId="6D088751" w:rsidR="00587712" w:rsidRDefault="00587712">
      <w:pPr>
        <w:pStyle w:val="BodyText"/>
      </w:pPr>
      <w:bookmarkStart w:id="16" w:name="trq6"/>
      <w:bookmarkEnd w:id="14"/>
    </w:p>
    <w:p w14:paraId="7B3C1945" w14:textId="4BA26D2B" w:rsidR="00587712" w:rsidRDefault="00587712">
      <w:pPr>
        <w:pStyle w:val="BodyText"/>
      </w:pPr>
    </w:p>
    <w:p w14:paraId="3142E343" w14:textId="3E2659A3" w:rsidR="00587712" w:rsidRDefault="00587712">
      <w:pPr>
        <w:pStyle w:val="BodyText"/>
      </w:pPr>
    </w:p>
    <w:p w14:paraId="60498580" w14:textId="7F935DAE" w:rsidR="00587712" w:rsidRDefault="00587712">
      <w:pPr>
        <w:pStyle w:val="BodyText"/>
      </w:pPr>
    </w:p>
    <w:p w14:paraId="537DE8C7" w14:textId="2057EAD8" w:rsidR="00587712" w:rsidRDefault="00587712">
      <w:pPr>
        <w:pStyle w:val="BodyText"/>
      </w:pPr>
    </w:p>
    <w:p w14:paraId="67D91E0F" w14:textId="0F630B21" w:rsidR="00587712" w:rsidRDefault="00587712">
      <w:pPr>
        <w:pStyle w:val="BodyText"/>
      </w:pPr>
    </w:p>
    <w:p w14:paraId="65AEB71F" w14:textId="7AB3FAB2" w:rsidR="00587712" w:rsidRDefault="00587712">
      <w:pPr>
        <w:pStyle w:val="BodyText"/>
      </w:pPr>
    </w:p>
    <w:p w14:paraId="65A58815" w14:textId="1A626C91" w:rsidR="00587712" w:rsidRDefault="00587712">
      <w:pPr>
        <w:pStyle w:val="BodyText"/>
      </w:pPr>
    </w:p>
    <w:p w14:paraId="4CEBAF79" w14:textId="08B782A9" w:rsidR="00587712" w:rsidRDefault="00587712">
      <w:pPr>
        <w:pStyle w:val="BodyText"/>
      </w:pPr>
    </w:p>
    <w:p w14:paraId="031C4EBC" w14:textId="700544C1" w:rsidR="00587712" w:rsidRDefault="00587712">
      <w:pPr>
        <w:pStyle w:val="BodyText"/>
      </w:pPr>
    </w:p>
    <w:p w14:paraId="152BA4BE" w14:textId="465BC48C" w:rsidR="00587712" w:rsidRDefault="00587712">
      <w:pPr>
        <w:pStyle w:val="BodyText"/>
      </w:pPr>
    </w:p>
    <w:p w14:paraId="16102501" w14:textId="77777777" w:rsidR="00587712" w:rsidRDefault="00587712" w:rsidP="00587712">
      <w:pPr>
        <w:pStyle w:val="FirstParagraph"/>
      </w:pPr>
      <w:r>
        <w:lastRenderedPageBreak/>
        <w:t>MATH 422</w:t>
      </w:r>
      <w:r>
        <w:tab/>
      </w:r>
      <w:r>
        <w:tab/>
        <w:t>Week 5 Quiz</w:t>
      </w:r>
      <w:r>
        <w:tab/>
      </w:r>
      <w:r>
        <w:tab/>
      </w:r>
      <w:r>
        <w:tab/>
      </w:r>
      <w:r>
        <w:tab/>
        <w:t>Name__________________________________________</w:t>
      </w:r>
    </w:p>
    <w:p w14:paraId="04686405" w14:textId="77777777" w:rsidR="00587712" w:rsidRPr="003C0A2F" w:rsidRDefault="00587712" w:rsidP="00587712">
      <w:pPr>
        <w:pStyle w:val="Body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_________________________</w:t>
      </w:r>
    </w:p>
    <w:p w14:paraId="7E3D4873" w14:textId="77777777" w:rsidR="00587712" w:rsidRDefault="00587712">
      <w:pPr>
        <w:pStyle w:val="BodyText"/>
      </w:pPr>
    </w:p>
    <w:p w14:paraId="34E6E2A5" w14:textId="2658C00E" w:rsidR="00AB255A" w:rsidRDefault="00587712">
      <w:pPr>
        <w:pStyle w:val="BodyText"/>
      </w:pPr>
      <w:r>
        <w:t>5</w:t>
      </w:r>
      <w:r w:rsidR="00000000">
        <w:t>. (</w:t>
      </w:r>
      <w:r>
        <w:t>3</w:t>
      </w:r>
      <w:r w:rsidR="00000000">
        <w:t xml:space="preserve"> pts)</w:t>
      </w:r>
      <w:r>
        <w:t xml:space="preserve"> (Multiple Choice) Please circle</w:t>
      </w:r>
      <w:r w:rsidR="006F5895">
        <w:t xml:space="preserve"> or select from options A, B, </w:t>
      </w:r>
      <w:proofErr w:type="gramStart"/>
      <w:r w:rsidR="006F5895">
        <w:t>C</w:t>
      </w:r>
      <w:proofErr w:type="gramEnd"/>
      <w:r w:rsidR="006F5895">
        <w:t xml:space="preserve"> or D</w:t>
      </w:r>
    </w:p>
    <w:p w14:paraId="1891B367" w14:textId="6B5CE6E4" w:rsidR="00AB255A" w:rsidRDefault="00000000">
      <w:pPr>
        <w:pStyle w:val="BodyText"/>
      </w:pPr>
      <w:r>
        <w:t>This question is not about solving the stated problem, but about understanding it.</w:t>
      </w:r>
      <w:r>
        <w:br/>
      </w:r>
      <w:r>
        <w:br/>
        <w:t xml:space="preserve">A company's profit when it sells </w:t>
      </w:r>
      <w:r>
        <w:rPr>
          <w:i/>
          <w:iCs/>
        </w:rPr>
        <w:t>x</w:t>
      </w:r>
      <w:r>
        <w:t xml:space="preserve"> thousand items is predicted to be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950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4000</m:t>
        </m:r>
      </m:oMath>
      <w:r>
        <w:t xml:space="preserve"> .</w:t>
      </w:r>
      <w:r>
        <w:br/>
      </w:r>
      <w:r>
        <w:br/>
        <w:t xml:space="preserve">a) What is the company's </w:t>
      </w:r>
      <w:r w:rsidR="006F5895">
        <w:t>cost to produce or sell nothing?</w:t>
      </w:r>
      <w:r>
        <w:br/>
      </w:r>
      <w:r>
        <w:br/>
        <w:t>To answer this question, we'd find:</w:t>
      </w:r>
    </w:p>
    <w:p w14:paraId="289C39A1" w14:textId="6079F5EE" w:rsidR="00AB255A" w:rsidRDefault="00000000">
      <w:pPr>
        <w:pStyle w:val="Compact"/>
        <w:numPr>
          <w:ilvl w:val="0"/>
          <w:numId w:val="2"/>
        </w:numPr>
      </w:pPr>
      <w:bookmarkStart w:id="17" w:name="qnwrap7000"/>
      <w:r>
        <w:t xml:space="preserve">The </w:t>
      </w:r>
      <w:r>
        <w:rPr>
          <w:i/>
          <w:iCs/>
        </w:rPr>
        <w:t>x</w:t>
      </w:r>
      <w:r>
        <w:t xml:space="preserve"> intercept</w:t>
      </w:r>
      <w:r w:rsidR="006F5895">
        <w:t>(s)</w:t>
      </w:r>
    </w:p>
    <w:p w14:paraId="0C5BACB5" w14:textId="644525D0" w:rsidR="00AB255A" w:rsidRDefault="00587712">
      <w:pPr>
        <w:pStyle w:val="Compact"/>
        <w:numPr>
          <w:ilvl w:val="0"/>
          <w:numId w:val="2"/>
        </w:numPr>
      </w:pPr>
      <w:proofErr w:type="gramStart"/>
      <w:r>
        <w:t>P(</w:t>
      </w:r>
      <w:proofErr w:type="gramEnd"/>
      <w:r>
        <w:t>0)</w:t>
      </w:r>
    </w:p>
    <w:p w14:paraId="33FD5FB7" w14:textId="77777777" w:rsidR="00AB255A" w:rsidRDefault="00000000">
      <w:pPr>
        <w:pStyle w:val="Compact"/>
        <w:numPr>
          <w:ilvl w:val="0"/>
          <w:numId w:val="2"/>
        </w:numPr>
      </w:pPr>
      <w:r>
        <w:t xml:space="preserve">The </w:t>
      </w:r>
      <w:r>
        <w:rPr>
          <w:i/>
          <w:iCs/>
        </w:rPr>
        <w:t>x</w:t>
      </w:r>
      <w:r>
        <w:t xml:space="preserve"> coordinate of the vertex</w:t>
      </w:r>
    </w:p>
    <w:p w14:paraId="1A4DBFA8" w14:textId="67E5916A" w:rsidR="00AB255A" w:rsidRDefault="00000000">
      <w:pPr>
        <w:pStyle w:val="Compact"/>
        <w:numPr>
          <w:ilvl w:val="0"/>
          <w:numId w:val="2"/>
        </w:numPr>
      </w:pPr>
      <w:r>
        <w:t xml:space="preserve">The </w:t>
      </w:r>
      <w:r>
        <w:rPr>
          <w:i/>
          <w:iCs/>
        </w:rPr>
        <w:t>P</w:t>
      </w:r>
      <w:r w:rsidR="00587712">
        <w:rPr>
          <w:i/>
          <w:iCs/>
        </w:rPr>
        <w:t xml:space="preserve"> (or y)</w:t>
      </w:r>
      <w:r>
        <w:t xml:space="preserve"> coordinate of the vertex</w:t>
      </w:r>
    </w:p>
    <w:bookmarkEnd w:id="17"/>
    <w:p w14:paraId="33BE5125" w14:textId="77777777" w:rsidR="00AB255A" w:rsidRDefault="00000000">
      <w:pPr>
        <w:pStyle w:val="FirstParagraph"/>
      </w:pPr>
      <w:r>
        <w:br/>
      </w:r>
      <w:r>
        <w:br/>
        <w:t xml:space="preserve">b) How many items does the company need to sell to </w:t>
      </w:r>
      <w:r w:rsidRPr="006F5895">
        <w:rPr>
          <w:b/>
          <w:bCs/>
        </w:rPr>
        <w:t>break even</w:t>
      </w:r>
      <w:r>
        <w:t>?</w:t>
      </w:r>
      <w:r>
        <w:br/>
      </w:r>
      <w:r>
        <w:br/>
        <w:t>To answer this question, we'd find:</w:t>
      </w:r>
    </w:p>
    <w:p w14:paraId="273BCC5D" w14:textId="78BFAD86" w:rsidR="00AB255A" w:rsidRDefault="00000000">
      <w:pPr>
        <w:pStyle w:val="Compact"/>
        <w:numPr>
          <w:ilvl w:val="0"/>
          <w:numId w:val="3"/>
        </w:numPr>
      </w:pPr>
      <w:bookmarkStart w:id="18" w:name="qnwrap7001"/>
      <w:r>
        <w:t xml:space="preserve">The </w:t>
      </w:r>
      <w:r>
        <w:rPr>
          <w:i/>
          <w:iCs/>
        </w:rPr>
        <w:t>x</w:t>
      </w:r>
      <w:r>
        <w:t xml:space="preserve"> intercept</w:t>
      </w:r>
      <w:r w:rsidR="006F5895">
        <w:t>(s)</w:t>
      </w:r>
    </w:p>
    <w:p w14:paraId="3C1BD00C" w14:textId="2353FDF6" w:rsidR="00AB255A" w:rsidRDefault="006F5895">
      <w:pPr>
        <w:pStyle w:val="Compact"/>
        <w:numPr>
          <w:ilvl w:val="0"/>
          <w:numId w:val="3"/>
        </w:numPr>
      </w:pPr>
      <w:proofErr w:type="gramStart"/>
      <w:r>
        <w:t>P(</w:t>
      </w:r>
      <w:proofErr w:type="gramEnd"/>
      <w:r>
        <w:t>0)</w:t>
      </w:r>
    </w:p>
    <w:p w14:paraId="1209220C" w14:textId="77777777" w:rsidR="00AB255A" w:rsidRDefault="00000000">
      <w:pPr>
        <w:pStyle w:val="Compact"/>
        <w:numPr>
          <w:ilvl w:val="0"/>
          <w:numId w:val="3"/>
        </w:numPr>
      </w:pPr>
      <w:r>
        <w:t xml:space="preserve">The </w:t>
      </w:r>
      <w:r>
        <w:rPr>
          <w:i/>
          <w:iCs/>
        </w:rPr>
        <w:t>x</w:t>
      </w:r>
      <w:r>
        <w:t xml:space="preserve"> coordinate of the vertex</w:t>
      </w:r>
    </w:p>
    <w:p w14:paraId="036BD6FE" w14:textId="0FD3FC3E" w:rsidR="00AB255A" w:rsidRDefault="00000000">
      <w:pPr>
        <w:pStyle w:val="Compact"/>
        <w:numPr>
          <w:ilvl w:val="0"/>
          <w:numId w:val="3"/>
        </w:numPr>
      </w:pPr>
      <w:r>
        <w:t xml:space="preserve">The </w:t>
      </w:r>
      <w:r>
        <w:rPr>
          <w:i/>
          <w:iCs/>
        </w:rPr>
        <w:t>P</w:t>
      </w:r>
      <w:r w:rsidR="006F5895">
        <w:rPr>
          <w:i/>
          <w:iCs/>
        </w:rPr>
        <w:t xml:space="preserve"> (or y)</w:t>
      </w:r>
      <w:r>
        <w:t xml:space="preserve"> coordinate of the vertex</w:t>
      </w:r>
    </w:p>
    <w:bookmarkEnd w:id="18"/>
    <w:p w14:paraId="5B237D54" w14:textId="77777777" w:rsidR="00AB255A" w:rsidRDefault="00000000">
      <w:pPr>
        <w:pStyle w:val="FirstParagraph"/>
      </w:pPr>
      <w:r>
        <w:br/>
      </w:r>
      <w:r>
        <w:br/>
        <w:t xml:space="preserve">c) </w:t>
      </w:r>
      <w:r w:rsidRPr="006F5895">
        <w:rPr>
          <w:b/>
          <w:bCs/>
        </w:rPr>
        <w:t>How many items</w:t>
      </w:r>
      <w:r>
        <w:t xml:space="preserve"> should the company sell to </w:t>
      </w:r>
      <w:r w:rsidRPr="006F5895">
        <w:rPr>
          <w:b/>
          <w:bCs/>
        </w:rPr>
        <w:t>maximize profit</w:t>
      </w:r>
      <w:r>
        <w:t>?</w:t>
      </w:r>
      <w:r>
        <w:br/>
      </w:r>
      <w:r>
        <w:br/>
        <w:t>To answer this question, we'd find:</w:t>
      </w:r>
    </w:p>
    <w:p w14:paraId="7B8BDC0C" w14:textId="2E039749" w:rsidR="00AB255A" w:rsidRDefault="00000000">
      <w:pPr>
        <w:pStyle w:val="Compact"/>
        <w:numPr>
          <w:ilvl w:val="0"/>
          <w:numId w:val="4"/>
        </w:numPr>
      </w:pPr>
      <w:bookmarkStart w:id="19" w:name="qnwrap7002"/>
      <w:r>
        <w:t xml:space="preserve">The </w:t>
      </w:r>
      <w:r>
        <w:rPr>
          <w:i/>
          <w:iCs/>
        </w:rPr>
        <w:t>x</w:t>
      </w:r>
      <w:r>
        <w:t xml:space="preserve"> intercept</w:t>
      </w:r>
      <w:r w:rsidR="006F5895">
        <w:t>(s)</w:t>
      </w:r>
    </w:p>
    <w:p w14:paraId="3F85C513" w14:textId="4F125EC6" w:rsidR="00AB255A" w:rsidRDefault="006F5895">
      <w:pPr>
        <w:pStyle w:val="Compact"/>
        <w:numPr>
          <w:ilvl w:val="0"/>
          <w:numId w:val="4"/>
        </w:numPr>
      </w:pPr>
      <w:proofErr w:type="gramStart"/>
      <w:r>
        <w:t>P(</w:t>
      </w:r>
      <w:proofErr w:type="gramEnd"/>
      <w:r>
        <w:t>0)</w:t>
      </w:r>
    </w:p>
    <w:p w14:paraId="09E6488A" w14:textId="77777777" w:rsidR="00AB255A" w:rsidRDefault="00000000">
      <w:pPr>
        <w:pStyle w:val="Compact"/>
        <w:numPr>
          <w:ilvl w:val="0"/>
          <w:numId w:val="4"/>
        </w:numPr>
      </w:pPr>
      <w:r>
        <w:t xml:space="preserve">The </w:t>
      </w:r>
      <w:r>
        <w:rPr>
          <w:i/>
          <w:iCs/>
        </w:rPr>
        <w:t>x</w:t>
      </w:r>
      <w:r>
        <w:t xml:space="preserve"> coordinate of the vertex</w:t>
      </w:r>
    </w:p>
    <w:p w14:paraId="6279996B" w14:textId="03135283" w:rsidR="00AB255A" w:rsidRDefault="00000000">
      <w:pPr>
        <w:pStyle w:val="Compact"/>
        <w:numPr>
          <w:ilvl w:val="0"/>
          <w:numId w:val="4"/>
        </w:numPr>
      </w:pPr>
      <w:r>
        <w:t xml:space="preserve">The </w:t>
      </w:r>
      <w:r>
        <w:rPr>
          <w:i/>
          <w:iCs/>
        </w:rPr>
        <w:t>P</w:t>
      </w:r>
      <w:r w:rsidR="006F5895">
        <w:rPr>
          <w:i/>
          <w:iCs/>
        </w:rPr>
        <w:t xml:space="preserve"> (or y)</w:t>
      </w:r>
      <w:r>
        <w:t xml:space="preserve"> coordinate of the vertex</w:t>
      </w:r>
    </w:p>
    <w:bookmarkEnd w:id="16"/>
    <w:bookmarkEnd w:id="19"/>
    <w:p w14:paraId="04DA0F3C" w14:textId="77777777" w:rsidR="006F5895" w:rsidRDefault="006F5895">
      <w:pPr>
        <w:pStyle w:val="BodyText"/>
      </w:pPr>
    </w:p>
    <w:p w14:paraId="29E5E7D1" w14:textId="77777777" w:rsidR="006F5895" w:rsidRDefault="006F5895">
      <w:pPr>
        <w:pStyle w:val="BodyText"/>
      </w:pPr>
    </w:p>
    <w:p w14:paraId="7EBFBBBF" w14:textId="77777777" w:rsidR="006F5895" w:rsidRDefault="006F5895">
      <w:pPr>
        <w:pStyle w:val="BodyText"/>
      </w:pPr>
    </w:p>
    <w:p w14:paraId="3EFBF704" w14:textId="77777777" w:rsidR="006F5895" w:rsidRDefault="006F5895">
      <w:pPr>
        <w:pStyle w:val="BodyText"/>
      </w:pPr>
    </w:p>
    <w:p w14:paraId="2DB60205" w14:textId="77777777" w:rsidR="006F5895" w:rsidRDefault="006F5895">
      <w:pPr>
        <w:pStyle w:val="BodyText"/>
      </w:pPr>
    </w:p>
    <w:p w14:paraId="30573D72" w14:textId="77777777" w:rsidR="006F5895" w:rsidRDefault="006F5895">
      <w:pPr>
        <w:pStyle w:val="BodyText"/>
      </w:pPr>
    </w:p>
    <w:p w14:paraId="41DF167D" w14:textId="77777777" w:rsidR="006F5895" w:rsidRDefault="006F5895">
      <w:pPr>
        <w:pStyle w:val="BodyText"/>
      </w:pPr>
    </w:p>
    <w:p w14:paraId="0F9AC5DB" w14:textId="1DDCFCE8" w:rsidR="00AB255A" w:rsidRDefault="00000000">
      <w:pPr>
        <w:pStyle w:val="BodyText"/>
      </w:pPr>
      <w:r>
        <w:t>+++++++++++++++</w:t>
      </w:r>
    </w:p>
    <w:p w14:paraId="3FA51942" w14:textId="77777777" w:rsidR="00AB255A" w:rsidRDefault="00000000">
      <w:pPr>
        <w:pStyle w:val="BodyText"/>
      </w:pPr>
      <w:r>
        <w:rPr>
          <w:b/>
          <w:bCs/>
        </w:rPr>
        <w:t>Key - Form 1</w:t>
      </w:r>
    </w:p>
    <w:p w14:paraId="3BC6C362" w14:textId="77777777" w:rsidR="00AB255A" w:rsidRDefault="00000000">
      <w:pPr>
        <w:pStyle w:val="Compact"/>
        <w:numPr>
          <w:ilvl w:val="0"/>
          <w:numId w:val="8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</m:oMath>
    </w:p>
    <w:p w14:paraId="5342483D" w14:textId="77777777" w:rsidR="00AB255A" w:rsidRDefault="00000000">
      <w:pPr>
        <w:pStyle w:val="Compact"/>
        <w:numPr>
          <w:ilvl w:val="0"/>
          <w:numId w:val="8"/>
        </w:numPr>
      </w:pPr>
      <w:r>
        <w:t>8748 ~ 3864 ~ 4884</w:t>
      </w:r>
    </w:p>
    <w:p w14:paraId="30DA2A7F" w14:textId="77777777" w:rsidR="00AB255A" w:rsidRDefault="00000000">
      <w:pPr>
        <w:pStyle w:val="Compact"/>
        <w:numPr>
          <w:ilvl w:val="0"/>
          <w:numId w:val="8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k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6</m:t>
            </m:r>
          </m:e>
        </m:d>
      </m:oMath>
    </w:p>
    <w:p w14:paraId="3C9D17EA" w14:textId="77777777" w:rsidR="00AB255A" w:rsidRDefault="00000000">
      <w:pPr>
        <w:pStyle w:val="Compact"/>
        <w:numPr>
          <w:ilvl w:val="0"/>
          <w:numId w:val="8"/>
        </w:numPr>
      </w:pPr>
      <m:oMath>
        <m:r>
          <w:rPr>
            <w:rFonts w:ascii="Cambria Math" w:hAnsi="Cambria Math"/>
          </w:rPr>
          <m:t>5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z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z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e>
        </m:d>
      </m:oMath>
    </w:p>
    <w:p w14:paraId="71AB3450" w14:textId="77777777" w:rsidR="00AB255A" w:rsidRDefault="00000000">
      <w:pPr>
        <w:pStyle w:val="Compact"/>
        <w:numPr>
          <w:ilvl w:val="0"/>
          <w:numId w:val="8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5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53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</m:e>
        </m:d>
      </m:oMath>
      <w:r>
        <w:t xml:space="preserve"> ~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7</m:t>
            </m:r>
          </m:e>
        </m:d>
      </m:oMath>
      <w:r>
        <w:t xml:space="preserve"> ~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.57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.07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</m:e>
        </m:d>
      </m:oMath>
    </w:p>
    <w:p w14:paraId="5002C5C4" w14:textId="77777777" w:rsidR="00AB255A" w:rsidRDefault="00000000">
      <w:pPr>
        <w:pStyle w:val="Compact"/>
        <w:numPr>
          <w:ilvl w:val="0"/>
          <w:numId w:val="8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</m:oMath>
    </w:p>
    <w:p w14:paraId="1569CED7" w14:textId="77777777" w:rsidR="00AB255A" w:rsidRDefault="00000000">
      <w:pPr>
        <w:pStyle w:val="Compact"/>
        <w:numPr>
          <w:ilvl w:val="0"/>
          <w:numId w:val="8"/>
        </w:numPr>
      </w:pPr>
      <w:r>
        <w:t xml:space="preserve">B: The </w:t>
      </w:r>
      <w:r>
        <w:rPr>
          <w:i/>
          <w:iCs/>
        </w:rPr>
        <w:t>P</w:t>
      </w:r>
      <w:r>
        <w:t xml:space="preserve"> intercept ~ A: The </w:t>
      </w:r>
      <w:r>
        <w:rPr>
          <w:i/>
          <w:iCs/>
        </w:rPr>
        <w:t>x</w:t>
      </w:r>
      <w:r>
        <w:t xml:space="preserve"> intercept ~ C: The </w:t>
      </w:r>
      <w:r>
        <w:rPr>
          <w:i/>
          <w:iCs/>
        </w:rPr>
        <w:t>x</w:t>
      </w:r>
      <w:r>
        <w:t xml:space="preserve"> coordinate of the vertex</w:t>
      </w:r>
    </w:p>
    <w:p w14:paraId="1730D165" w14:textId="77777777" w:rsidR="00AB255A" w:rsidRDefault="00000000">
      <w:pPr>
        <w:pStyle w:val="Compact"/>
        <w:numPr>
          <w:ilvl w:val="0"/>
          <w:numId w:val="8"/>
        </w:numPr>
      </w:pPr>
      <w:r>
        <w:t xml:space="preserve">B: The </w:t>
      </w:r>
      <w:r>
        <w:rPr>
          <w:i/>
          <w:iCs/>
        </w:rPr>
        <w:t>h</w:t>
      </w:r>
      <w:r>
        <w:t xml:space="preserve"> intercept ~ D: The </w:t>
      </w:r>
      <w:r>
        <w:rPr>
          <w:i/>
          <w:iCs/>
        </w:rPr>
        <w:t>h</w:t>
      </w:r>
      <w:r>
        <w:t xml:space="preserve"> coordinate of the vertex ~ A: The </w:t>
      </w:r>
      <w:r>
        <w:rPr>
          <w:i/>
          <w:iCs/>
        </w:rPr>
        <w:t>t</w:t>
      </w:r>
      <w:r>
        <w:t xml:space="preserve"> intercept</w:t>
      </w:r>
    </w:p>
    <w:p w14:paraId="46DDC783" w14:textId="77777777" w:rsidR="00AB255A" w:rsidRDefault="00000000">
      <w:pPr>
        <w:pStyle w:val="Compact"/>
        <w:numPr>
          <w:ilvl w:val="0"/>
          <w:numId w:val="8"/>
        </w:numPr>
      </w:pPr>
      <w:r>
        <w:t>3 ~ 59 ~ 56.7402157264</w:t>
      </w:r>
    </w:p>
    <w:p w14:paraId="453BD2CB" w14:textId="77777777" w:rsidR="00AB255A" w:rsidRDefault="00000000">
      <w:pPr>
        <w:pStyle w:val="Compact"/>
        <w:numPr>
          <w:ilvl w:val="0"/>
          <w:numId w:val="8"/>
        </w:numPr>
      </w:pPr>
      <w:r>
        <w:t>22 ~ 22</w:t>
      </w:r>
    </w:p>
    <w:p w14:paraId="2312864C" w14:textId="77777777" w:rsidR="00AB255A" w:rsidRDefault="00000000">
      <w:pPr>
        <w:pStyle w:val="Compact"/>
        <w:numPr>
          <w:ilvl w:val="0"/>
          <w:numId w:val="8"/>
        </w:numPr>
      </w:pPr>
      <w:r>
        <w:t>14000</w:t>
      </w:r>
    </w:p>
    <w:p w14:paraId="18B6CF34" w14:textId="77777777" w:rsidR="00AB255A" w:rsidRDefault="00000000">
      <w:pPr>
        <w:pStyle w:val="Compact"/>
        <w:numPr>
          <w:ilvl w:val="0"/>
          <w:numId w:val="8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00</m:t>
        </m:r>
      </m:oMath>
      <w:r>
        <w:t xml:space="preserve"> ~ 190 ~ 100</w:t>
      </w:r>
    </w:p>
    <w:p w14:paraId="3837BD35" w14:textId="77777777" w:rsidR="00AB255A" w:rsidRDefault="00000000">
      <w:pPr>
        <w:pStyle w:val="Compact"/>
        <w:numPr>
          <w:ilvl w:val="0"/>
          <w:numId w:val="8"/>
        </w:numPr>
      </w:pPr>
      <w:r>
        <w:t>6.08</w:t>
      </w:r>
    </w:p>
    <w:p w14:paraId="4D626063" w14:textId="77777777" w:rsidR="00AB255A" w:rsidRDefault="00000000">
      <w:pPr>
        <w:pStyle w:val="Compact"/>
        <w:numPr>
          <w:ilvl w:val="0"/>
          <w:numId w:val="8"/>
        </w:numPr>
      </w:pPr>
      <w:r>
        <w:t>3.4 ~ 66</w:t>
      </w:r>
    </w:p>
    <w:p w14:paraId="52189067" w14:textId="77777777" w:rsidR="00AB255A" w:rsidRDefault="00000000">
      <w:pPr>
        <w:pStyle w:val="Compact"/>
        <w:numPr>
          <w:ilvl w:val="0"/>
          <w:numId w:val="8"/>
        </w:numPr>
      </w:pPr>
      <w:r>
        <w:t>22 ~ 193.6</w:t>
      </w:r>
    </w:p>
    <w:p w14:paraId="1368A27A" w14:textId="77777777" w:rsidR="00AB255A" w:rsidRDefault="008E2C5E">
      <w:r>
        <w:rPr>
          <w:noProof/>
        </w:rPr>
        <w:pict w14:anchorId="36EA75F8">
          <v:rect id="_x0000_i1025" alt="" style="width:468pt;height:.05pt;mso-width-percent:0;mso-height-percent:0;mso-width-percent:0;mso-height-percent:0" o:hralign="center" o:hrstd="t" o:hr="t"/>
        </w:pict>
      </w:r>
    </w:p>
    <w:p w14:paraId="302DDABE" w14:textId="77777777" w:rsidR="00AB255A" w:rsidRDefault="00000000">
      <w:pPr>
        <w:pStyle w:val="FirstParagraph"/>
      </w:pPr>
      <w:r>
        <w:t xml:space="preserve">License info at: </w:t>
      </w:r>
      <w:hyperlink r:id="rId8">
        <w:r>
          <w:rPr>
            <w:rStyle w:val="Hyperlink"/>
          </w:rPr>
          <w:t>https://www.myopenmath.com/course/showlicense.php?id=15812-6181-4120-4122-15810-15811-98396-3728-16237-14282-98397-5260-15817-98398-2589</w:t>
        </w:r>
      </w:hyperlink>
    </w:p>
    <w:sectPr w:rsidR="00AB255A" w:rsidSect="003C0A2F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1057F0" w14:textId="77777777" w:rsidR="008E2C5E" w:rsidRDefault="008E2C5E">
      <w:pPr>
        <w:spacing w:after="0"/>
      </w:pPr>
      <w:r>
        <w:separator/>
      </w:r>
    </w:p>
  </w:endnote>
  <w:endnote w:type="continuationSeparator" w:id="0">
    <w:p w14:paraId="7F104F08" w14:textId="77777777" w:rsidR="008E2C5E" w:rsidRDefault="008E2C5E">
      <w:pPr>
        <w:spacing w:after="0"/>
      </w:pPr>
      <w:r>
        <w:continuationSeparator/>
      </w:r>
    </w:p>
  </w:endnote>
  <w:endnote w:type="continuationNotice" w:id="1">
    <w:p w14:paraId="4B8D5F17" w14:textId="77777777" w:rsidR="008E2C5E" w:rsidRDefault="008E2C5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57C1D3" w14:textId="77777777" w:rsidR="008E2C5E" w:rsidRDefault="008E2C5E">
      <w:r>
        <w:separator/>
      </w:r>
    </w:p>
  </w:footnote>
  <w:footnote w:type="continuationSeparator" w:id="0">
    <w:p w14:paraId="7383488B" w14:textId="77777777" w:rsidR="008E2C5E" w:rsidRDefault="008E2C5E">
      <w:r>
        <w:continuationSeparator/>
      </w:r>
    </w:p>
  </w:footnote>
  <w:footnote w:type="continuationNotice" w:id="1">
    <w:p w14:paraId="52C069CA" w14:textId="77777777" w:rsidR="008E2C5E" w:rsidRDefault="008E2C5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51ABD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E32482F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" w15:restartNumberingAfterBreak="0">
    <w:nsid w:val="00A99801"/>
    <w:multiLevelType w:val="multilevel"/>
    <w:tmpl w:val="8178462E"/>
    <w:lvl w:ilvl="0">
      <w:start w:val="1"/>
      <w:numFmt w:val="upperLetter"/>
      <w:lvlText w:val="%1."/>
      <w:lvlJc w:val="left"/>
      <w:pPr>
        <w:ind w:left="720" w:hanging="480"/>
      </w:pPr>
    </w:lvl>
    <w:lvl w:ilvl="1">
      <w:start w:val="1"/>
      <w:numFmt w:val="upperLetter"/>
      <w:lvlText w:val="%2."/>
      <w:lvlJc w:val="left"/>
      <w:pPr>
        <w:ind w:left="1440" w:hanging="480"/>
      </w:pPr>
    </w:lvl>
    <w:lvl w:ilvl="2">
      <w:start w:val="1"/>
      <w:numFmt w:val="upperLetter"/>
      <w:lvlText w:val="%3."/>
      <w:lvlJc w:val="left"/>
      <w:pPr>
        <w:ind w:left="2160" w:hanging="480"/>
      </w:pPr>
    </w:lvl>
    <w:lvl w:ilvl="3">
      <w:start w:val="1"/>
      <w:numFmt w:val="upperLetter"/>
      <w:lvlText w:val="%4."/>
      <w:lvlJc w:val="left"/>
      <w:pPr>
        <w:ind w:left="2880" w:hanging="480"/>
      </w:pPr>
    </w:lvl>
    <w:lvl w:ilvl="4">
      <w:start w:val="1"/>
      <w:numFmt w:val="upperLetter"/>
      <w:lvlText w:val="%5."/>
      <w:lvlJc w:val="left"/>
      <w:pPr>
        <w:ind w:left="3600" w:hanging="480"/>
      </w:pPr>
    </w:lvl>
    <w:lvl w:ilvl="5">
      <w:start w:val="1"/>
      <w:numFmt w:val="upperLetter"/>
      <w:lvlText w:val="%6."/>
      <w:lvlJc w:val="left"/>
      <w:pPr>
        <w:ind w:left="4320" w:hanging="480"/>
      </w:pPr>
    </w:lvl>
    <w:lvl w:ilvl="6">
      <w:start w:val="1"/>
      <w:numFmt w:val="upperLetter"/>
      <w:lvlText w:val="%7."/>
      <w:lvlJc w:val="left"/>
      <w:pPr>
        <w:ind w:left="5040" w:hanging="480"/>
      </w:pPr>
    </w:lvl>
    <w:lvl w:ilvl="7">
      <w:start w:val="1"/>
      <w:numFmt w:val="upperLetter"/>
      <w:lvlText w:val="%8."/>
      <w:lvlJc w:val="left"/>
      <w:pPr>
        <w:ind w:left="5760" w:hanging="480"/>
      </w:pPr>
    </w:lvl>
    <w:lvl w:ilvl="8">
      <w:start w:val="1"/>
      <w:numFmt w:val="upperLetter"/>
      <w:lvlText w:val="%9."/>
      <w:lvlJc w:val="left"/>
      <w:pPr>
        <w:ind w:left="6480" w:hanging="480"/>
      </w:pPr>
    </w:lvl>
  </w:abstractNum>
  <w:num w:numId="1" w16cid:durableId="1830360943">
    <w:abstractNumId w:val="0"/>
  </w:num>
  <w:num w:numId="2" w16cid:durableId="17976060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740315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906467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679706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566191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242675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189601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255A"/>
    <w:rsid w:val="00062383"/>
    <w:rsid w:val="00096005"/>
    <w:rsid w:val="00157B72"/>
    <w:rsid w:val="0018200E"/>
    <w:rsid w:val="003C0A2F"/>
    <w:rsid w:val="004428C6"/>
    <w:rsid w:val="004F1982"/>
    <w:rsid w:val="00587712"/>
    <w:rsid w:val="00614FB2"/>
    <w:rsid w:val="006F5895"/>
    <w:rsid w:val="007B4F13"/>
    <w:rsid w:val="007E2252"/>
    <w:rsid w:val="00822F0C"/>
    <w:rsid w:val="008B2A2A"/>
    <w:rsid w:val="008E2C5E"/>
    <w:rsid w:val="00A07AA4"/>
    <w:rsid w:val="00A32452"/>
    <w:rsid w:val="00AB255A"/>
    <w:rsid w:val="00BE5B97"/>
    <w:rsid w:val="00E61C7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AA441"/>
  <w15:docId w15:val="{FFAEF32C-61C5-3D4F-A4FA-26C18CFA8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semiHidden/>
    <w:unhideWhenUsed/>
    <w:rsid w:val="004428C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4428C6"/>
  </w:style>
  <w:style w:type="paragraph" w:styleId="Footer">
    <w:name w:val="footer"/>
    <w:basedOn w:val="Normal"/>
    <w:link w:val="FooterChar"/>
    <w:semiHidden/>
    <w:unhideWhenUsed/>
    <w:rsid w:val="004428C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4428C6"/>
  </w:style>
  <w:style w:type="character" w:styleId="PlaceholderText">
    <w:name w:val="Placeholder Text"/>
    <w:basedOn w:val="DefaultParagraphFont"/>
    <w:semiHidden/>
    <w:rsid w:val="003C0A2F"/>
    <w:rPr>
      <w:color w:val="808080"/>
    </w:rPr>
  </w:style>
  <w:style w:type="table" w:styleId="TableGrid">
    <w:name w:val="Table Grid"/>
    <w:basedOn w:val="TableNormal"/>
    <w:rsid w:val="008B2A2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windows-1252"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yopenmath.com/course/showlicense.php?id=15812-6181-4120-4122-15810-15811-98396-3728-16237-14282-98397-5260-15817-98398-258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580</Words>
  <Characters>330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y E Rudis</dc:creator>
  <cp:keywords/>
  <cp:lastModifiedBy>Mary E Rudis</cp:lastModifiedBy>
  <cp:revision>3</cp:revision>
  <dcterms:created xsi:type="dcterms:W3CDTF">2022-09-28T19:07:00Z</dcterms:created>
  <dcterms:modified xsi:type="dcterms:W3CDTF">2022-09-28T19:57:00Z</dcterms:modified>
</cp:coreProperties>
</file>